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d32392711959ca345b5017b7815475793635eb"/>
    <w:p>
      <w:pPr>
        <w:pStyle w:val="Heading3"/>
      </w:pPr>
      <w:r>
        <w:t xml:space="preserve">Инвалиды из Лианозова могут получить средства реабилитации на Челобитьевском шоссе</w:t>
      </w:r>
    </w:p>
    <w:p>
      <w:pPr>
        <w:pStyle w:val="FirstParagraph"/>
      </w:pPr>
      <w:r>
        <w:t xml:space="preserve">20.08.2020</w:t>
      </w:r>
    </w:p>
    <w:p>
      <w:pPr>
        <w:pStyle w:val="BodyText"/>
      </w:pPr>
      <w:r>
        <w:rPr>
          <w:iCs/>
          <w:i/>
          <w:bCs/>
          <w:b/>
        </w:rPr>
        <w:t xml:space="preserve">Жители Лианозова, имеющие инвалидность, могут получить технические средства реабилитации. Пункт их выдачи расположен в соседнем районе Северный. Подробнее о том, что представляет собой такая помощь, рассказали в филиале «Лианозово» ТЦСО «Бибирево».</w:t>
      </w:r>
    </w:p>
    <w:p>
      <w:pPr>
        <w:pStyle w:val="BodyText"/>
      </w:pPr>
      <w:r>
        <w:t xml:space="preserve">— Технические средства реабилитации (ТСР) — это предметы, которые облегчают жизнь тяжелобольного человека, помогают упростить жизнь и наладить быт. Если человек плохо ходит, ему нужны ходунки или трость. Если не ходит — прикроватный туалет, противопролежневый матрас. Чтобы было проще мыть больного, используют сиденье для ванной. Все подобные вещи — это технические средства реабилитации, — пояснили в филиале «Лианозово».</w:t>
      </w:r>
    </w:p>
    <w:p>
      <w:pPr>
        <w:pStyle w:val="BodyText"/>
      </w:pPr>
      <w:r>
        <w:t xml:space="preserve">К техническим средствам реабилитации относят все предметы, которые созданы для инвалидов. Например, средства гигиены и другие расходные материалы. А вот лекарства к ТСР не относятся</w:t>
      </w:r>
    </w:p>
    <w:p>
      <w:pPr>
        <w:pStyle w:val="BodyText"/>
      </w:pPr>
      <w:r>
        <w:t xml:space="preserve">Государство выдает такие средства реабилитации бесплатно, но сначала человек должен получить инвалидность и индивидуальную программу реабилитации и абилитации инвалида (ИПРА), в которой будет прописано, что именно дадут инвалиду.</w:t>
      </w:r>
    </w:p>
    <w:p>
      <w:pPr>
        <w:pStyle w:val="BodyText"/>
      </w:pPr>
      <w:r>
        <w:t xml:space="preserve">Получить ТСР жители района Лианозово, имеющие инвалидность, могут в пункте проката и выдачи технических средств реабилитации по адресу: Челобитьевское шоссе, 14, корп 1. Он работает в очном режиме по понедельникам, средам и четвергам с 09.00 до 18.00, по вторникам с 09.00 до 20.00, по пятницам с 09.00 до 16.45. Также пункт открыт для приема граждан каждую четвертую субботу месяца с 09.00 до 17.00. Остальные субботы месяца и все воскресенья месяца — выходные. Перерыв на обед — с 12.45 до 13.30. Телефон: 8 (499) 761-00-29</w:t>
      </w:r>
    </w:p>
    <w:p>
      <w:pPr>
        <w:pStyle w:val="BodyText"/>
      </w:pPr>
      <w:r>
        <w:t xml:space="preserve">Посетители должны быть в масках, перчатках и соблюдать социальную дистанцию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ianozovo.mos.ru/presscenter/news/detail/915014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Лианоз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presscenter/news/detail/915014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presscenter/news/detail/915014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3T08:35:41Z</dcterms:created>
  <dcterms:modified xsi:type="dcterms:W3CDTF">2025-03-13T08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